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1" w:themeTint="33"/>
  <w:body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228"/>
        <w:gridCol w:w="2722"/>
        <w:gridCol w:w="3368"/>
        <w:gridCol w:w="3482"/>
      </w:tblGrid>
      <w:tr w:rsidR="004C2162" w:rsidRPr="004329F5" w14:paraId="77BCC246" w14:textId="77777777" w:rsidTr="00D52FD3">
        <w:trPr>
          <w:jc w:val="center"/>
        </w:trPr>
        <w:tc>
          <w:tcPr>
            <w:tcW w:w="10800" w:type="dxa"/>
            <w:gridSpan w:val="4"/>
            <w:shd w:val="clear" w:color="auto" w:fill="4472C4" w:themeFill="accent1"/>
          </w:tcPr>
          <w:p w14:paraId="77BCC245" w14:textId="77777777" w:rsidR="004C2162" w:rsidRPr="004329F5" w:rsidRDefault="004C2162" w:rsidP="004C2162">
            <w:pPr>
              <w:jc w:val="center"/>
              <w:rPr>
                <w:b/>
                <w:sz w:val="24"/>
                <w:szCs w:val="24"/>
              </w:rPr>
            </w:pPr>
            <w:r w:rsidRPr="004329F5">
              <w:rPr>
                <w:b/>
                <w:sz w:val="24"/>
                <w:szCs w:val="24"/>
              </w:rPr>
              <w:t>Job Task Analysis</w:t>
            </w:r>
          </w:p>
        </w:tc>
      </w:tr>
      <w:tr w:rsidR="004C2162" w:rsidRPr="00570CB7" w14:paraId="77BCC248" w14:textId="77777777" w:rsidTr="00D52FD3">
        <w:trPr>
          <w:jc w:val="center"/>
        </w:trPr>
        <w:tc>
          <w:tcPr>
            <w:tcW w:w="10800" w:type="dxa"/>
            <w:gridSpan w:val="4"/>
            <w:shd w:val="clear" w:color="auto" w:fill="4472C4" w:themeFill="accent1"/>
          </w:tcPr>
          <w:p w14:paraId="77BCC247" w14:textId="16F3FC6B" w:rsidR="004C2162" w:rsidRPr="00570CB7" w:rsidRDefault="004C2162" w:rsidP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</w:t>
            </w:r>
            <w:r w:rsidR="004329F5" w:rsidRPr="00570CB7">
              <w:rPr>
                <w:b/>
                <w:sz w:val="20"/>
                <w:szCs w:val="20"/>
              </w:rPr>
              <w:t xml:space="preserve"> Identification: </w:t>
            </w:r>
            <w:r w:rsidR="00DC20D2">
              <w:rPr>
                <w:b/>
                <w:sz w:val="20"/>
                <w:szCs w:val="20"/>
              </w:rPr>
              <w:t>33-</w:t>
            </w:r>
            <w:r w:rsidR="00D52FD3">
              <w:rPr>
                <w:b/>
                <w:sz w:val="20"/>
                <w:szCs w:val="20"/>
              </w:rPr>
              <w:t>9032</w:t>
            </w:r>
          </w:p>
        </w:tc>
      </w:tr>
      <w:tr w:rsidR="004C2162" w:rsidRPr="00570CB7" w14:paraId="77BCC24B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9" w14:textId="77777777" w:rsidR="004C2162" w:rsidRPr="00570CB7" w:rsidRDefault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 Title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4A" w14:textId="1269D37B" w:rsidR="004C2162" w:rsidRPr="00570CB7" w:rsidRDefault="00D52FD3">
            <w:pPr>
              <w:rPr>
                <w:sz w:val="20"/>
                <w:szCs w:val="20"/>
              </w:rPr>
            </w:pPr>
            <w:r w:rsidRPr="00D52FD3">
              <w:rPr>
                <w:rFonts w:cstheme="minorHAnsi"/>
                <w:sz w:val="20"/>
                <w:szCs w:val="20"/>
              </w:rPr>
              <w:t>Certified Protection Officers</w:t>
            </w:r>
          </w:p>
        </w:tc>
      </w:tr>
      <w:tr w:rsidR="004C2162" w:rsidRPr="00570CB7" w14:paraId="77BCC24E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C" w14:textId="77777777" w:rsidR="004C2162" w:rsidRPr="00570CB7" w:rsidRDefault="004C2162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Job Purpose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4D" w14:textId="6D0EEBA1" w:rsidR="004C2162" w:rsidRPr="00D52FD3" w:rsidRDefault="003806E8" w:rsidP="00460E54">
            <w:pPr>
              <w:rPr>
                <w:rFonts w:cstheme="minorHAnsi"/>
                <w:sz w:val="20"/>
                <w:szCs w:val="20"/>
              </w:rPr>
            </w:pPr>
            <w:r w:rsidRPr="00D52FD3">
              <w:rPr>
                <w:rFonts w:cstheme="minorHAnsi"/>
                <w:sz w:val="20"/>
                <w:szCs w:val="20"/>
              </w:rPr>
              <w:t>Cert</w:t>
            </w:r>
            <w:r w:rsidR="00D52FD3" w:rsidRPr="00D52FD3">
              <w:rPr>
                <w:rFonts w:cstheme="minorHAnsi"/>
                <w:sz w:val="20"/>
                <w:szCs w:val="20"/>
              </w:rPr>
              <w:t>ified Protection Officers</w:t>
            </w:r>
            <w:r w:rsidR="006C7839" w:rsidRPr="00D52FD3">
              <w:rPr>
                <w:rFonts w:cstheme="minorHAnsi"/>
                <w:sz w:val="20"/>
                <w:szCs w:val="20"/>
              </w:rPr>
              <w:t xml:space="preserve"> </w:t>
            </w:r>
            <w:r w:rsidR="00D52FD3" w:rsidRPr="00D52FD3">
              <w:rPr>
                <w:rFonts w:cstheme="minorHAnsi"/>
                <w:sz w:val="20"/>
                <w:szCs w:val="20"/>
              </w:rPr>
              <w:t>patrol, or monitor premises to prevent theft, violence, or infractions of rules. May operate x-ray and metal detector equipment</w:t>
            </w:r>
          </w:p>
        </w:tc>
      </w:tr>
      <w:tr w:rsidR="004C2162" w:rsidRPr="00570CB7" w14:paraId="77BCC25E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4F" w14:textId="77777777" w:rsidR="004C2162" w:rsidRPr="00570CB7" w:rsidRDefault="005F7431">
            <w:pPr>
              <w:rPr>
                <w:b/>
                <w:sz w:val="20"/>
                <w:szCs w:val="20"/>
              </w:rPr>
            </w:pPr>
            <w:bookmarkStart w:id="0" w:name="_Hlk508093555"/>
            <w:r>
              <w:rPr>
                <w:b/>
                <w:sz w:val="20"/>
                <w:szCs w:val="20"/>
              </w:rPr>
              <w:t>What are related job titles?</w:t>
            </w:r>
          </w:p>
        </w:tc>
        <w:tc>
          <w:tcPr>
            <w:tcW w:w="3368" w:type="dxa"/>
            <w:shd w:val="clear" w:color="auto" w:fill="D9E2F3" w:themeFill="accent1" w:themeFillTint="33"/>
          </w:tcPr>
          <w:p w14:paraId="77BCC250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Federal Agents</w:t>
            </w:r>
          </w:p>
          <w:p w14:paraId="77BCC251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State Law Enforcement</w:t>
            </w:r>
          </w:p>
          <w:p w14:paraId="77BCC252" w14:textId="77777777" w:rsidR="0066456F" w:rsidRPr="00570CB7" w:rsidRDefault="0066456F" w:rsidP="0066456F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>
              <w:rPr>
                <w:sz w:val="20"/>
                <w:szCs w:val="20"/>
              </w:rPr>
              <w:t>Cit</w:t>
            </w:r>
            <w:r w:rsidR="00CC3059">
              <w:rPr>
                <w:sz w:val="20"/>
                <w:szCs w:val="20"/>
              </w:rPr>
              <w:t>y / county Law Enforcement</w:t>
            </w:r>
          </w:p>
          <w:p w14:paraId="77BCC253" w14:textId="77777777" w:rsidR="00BF7630" w:rsidRDefault="00AF71F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BF7630">
              <w:rPr>
                <w:sz w:val="20"/>
                <w:szCs w:val="20"/>
              </w:rPr>
              <w:t>Special</w:t>
            </w:r>
            <w:r w:rsidRPr="00570CB7">
              <w:rPr>
                <w:sz w:val="20"/>
                <w:szCs w:val="20"/>
              </w:rPr>
              <w:t xml:space="preserve"> Agent</w:t>
            </w:r>
            <w:r w:rsidR="00CC3059">
              <w:rPr>
                <w:sz w:val="20"/>
                <w:szCs w:val="20"/>
              </w:rPr>
              <w:t>s</w:t>
            </w:r>
          </w:p>
          <w:p w14:paraId="77BCC254" w14:textId="77777777" w:rsidR="008B792B" w:rsidRDefault="008B792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Judicial Branches </w:t>
            </w:r>
          </w:p>
          <w:p w14:paraId="77BCC255" w14:textId="77777777" w:rsidR="00CC3059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C3059">
              <w:rPr>
                <w:sz w:val="20"/>
                <w:szCs w:val="20"/>
              </w:rPr>
              <w:t>Correction</w:t>
            </w:r>
            <w:r>
              <w:rPr>
                <w:sz w:val="20"/>
                <w:szCs w:val="20"/>
              </w:rPr>
              <w:t>s Officers / Supervisors</w:t>
            </w:r>
          </w:p>
          <w:p w14:paraId="77BCC256" w14:textId="77777777" w:rsidR="00832CCB" w:rsidRPr="00570CB7" w:rsidRDefault="00832CC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  <w:p w14:paraId="77BCC257" w14:textId="77777777" w:rsidR="00AF71F0" w:rsidRPr="00570CB7" w:rsidRDefault="00AF71F0" w:rsidP="00AF71F0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  <w:shd w:val="clear" w:color="auto" w:fill="D9E2F3" w:themeFill="accent1" w:themeFillTint="33"/>
          </w:tcPr>
          <w:p w14:paraId="77BCC258" w14:textId="77777777" w:rsidR="00BF7630" w:rsidRPr="00570CB7" w:rsidRDefault="00D85F22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832CCB">
              <w:rPr>
                <w:sz w:val="20"/>
                <w:szCs w:val="20"/>
              </w:rPr>
              <w:t>Private Business</w:t>
            </w:r>
          </w:p>
          <w:p w14:paraId="77BCC259" w14:textId="77777777" w:rsidR="00BF7630" w:rsidRPr="00570CB7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D305FD">
              <w:rPr>
                <w:sz w:val="20"/>
                <w:szCs w:val="20"/>
              </w:rPr>
              <w:t>Military</w:t>
            </w:r>
            <w:r w:rsidR="00C16993">
              <w:rPr>
                <w:sz w:val="20"/>
                <w:szCs w:val="20"/>
              </w:rPr>
              <w:t xml:space="preserve"> personnel / Leadership / Law Enforcement </w:t>
            </w:r>
          </w:p>
          <w:p w14:paraId="77BCC25A" w14:textId="77777777" w:rsidR="00F73818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 xml:space="preserve"> Tribal Law Enforcement</w:t>
            </w:r>
          </w:p>
          <w:p w14:paraId="77BCC25B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>Security Supervisors and Staff</w:t>
            </w:r>
          </w:p>
          <w:p w14:paraId="77BCC25C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Business Leaders</w:t>
            </w:r>
          </w:p>
          <w:p w14:paraId="77BCC25D" w14:textId="77777777" w:rsidR="00FD4821" w:rsidRPr="00570CB7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</w:tc>
      </w:tr>
      <w:bookmarkEnd w:id="0"/>
      <w:tr w:rsidR="00D52FD3" w:rsidRPr="00570CB7" w14:paraId="77BCC26D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5F" w14:textId="77777777" w:rsidR="00D52FD3" w:rsidRPr="00570CB7" w:rsidRDefault="00D52FD3" w:rsidP="00D52FD3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What </w:t>
            </w:r>
            <w:r>
              <w:rPr>
                <w:b/>
                <w:sz w:val="20"/>
                <w:szCs w:val="20"/>
              </w:rPr>
              <w:t>are</w:t>
            </w:r>
            <w:r w:rsidRPr="00570CB7">
              <w:rPr>
                <w:b/>
                <w:sz w:val="20"/>
                <w:szCs w:val="20"/>
              </w:rPr>
              <w:t xml:space="preserve"> the function</w:t>
            </w:r>
            <w:r>
              <w:rPr>
                <w:b/>
                <w:sz w:val="20"/>
                <w:szCs w:val="20"/>
              </w:rPr>
              <w:t>s/tasks</w:t>
            </w:r>
            <w:r w:rsidRPr="00570CB7">
              <w:rPr>
                <w:b/>
                <w:sz w:val="20"/>
                <w:szCs w:val="20"/>
              </w:rPr>
              <w:t xml:space="preserve"> of </w:t>
            </w:r>
            <w:r>
              <w:rPr>
                <w:b/>
                <w:sz w:val="20"/>
                <w:szCs w:val="20"/>
              </w:rPr>
              <w:t>the position</w:t>
            </w:r>
            <w:r w:rsidRPr="00570CB7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3368" w:type="dxa"/>
            <w:shd w:val="clear" w:color="auto" w:fill="D9E2F3" w:themeFill="accent1" w:themeFillTint="33"/>
          </w:tcPr>
          <w:p w14:paraId="4F0153C8" w14:textId="28B0FF3C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b/>
                <w:sz w:val="20"/>
                <w:szCs w:val="20"/>
              </w:rPr>
              <w:t>Getting Information</w:t>
            </w:r>
            <w:r w:rsidRPr="00D52FD3">
              <w:rPr>
                <w:sz w:val="20"/>
                <w:szCs w:val="20"/>
              </w:rPr>
              <w:t> — Observing, receiving, and otherwise obtaining information from all relevant sources.</w:t>
            </w:r>
          </w:p>
          <w:p w14:paraId="00F80543" w14:textId="293C6548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b/>
                <w:sz w:val="20"/>
                <w:szCs w:val="20"/>
              </w:rPr>
              <w:t>Communicating with Supervisors, Peers, or Subordinates</w:t>
            </w:r>
            <w:r w:rsidRPr="00D52FD3">
              <w:rPr>
                <w:sz w:val="20"/>
                <w:szCs w:val="20"/>
              </w:rPr>
              <w:t> — Providing information to supervisors, co-workers, and subordinates by telephone, in written form, e-mail, or in person.</w:t>
            </w:r>
          </w:p>
          <w:p w14:paraId="45EE9A81" w14:textId="47144B04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b/>
                <w:sz w:val="20"/>
                <w:szCs w:val="20"/>
              </w:rPr>
              <w:t>Documenting/Recording Information</w:t>
            </w:r>
            <w:r w:rsidRPr="00D52FD3">
              <w:rPr>
                <w:sz w:val="20"/>
                <w:szCs w:val="20"/>
              </w:rPr>
              <w:t> — Entering, transcribing, recording, storing, or maintaining information in written or electronic/magnetic form</w:t>
            </w:r>
          </w:p>
          <w:p w14:paraId="77BCC265" w14:textId="49DB8996" w:rsidR="00D52FD3" w:rsidRPr="00BF7630" w:rsidRDefault="00D52FD3" w:rsidP="00D52FD3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  <w:shd w:val="clear" w:color="auto" w:fill="D9E2F3" w:themeFill="accent1" w:themeFillTint="33"/>
          </w:tcPr>
          <w:p w14:paraId="26017D5E" w14:textId="708EAEFE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b/>
                <w:sz w:val="20"/>
                <w:szCs w:val="20"/>
              </w:rPr>
              <w:t>Making Decisions and Solving Problems</w:t>
            </w:r>
            <w:r w:rsidRPr="00D52FD3">
              <w:rPr>
                <w:sz w:val="20"/>
                <w:szCs w:val="20"/>
              </w:rPr>
              <w:t> — Analyzing information and evaluating results to choose the best solution and solve problems.</w:t>
            </w:r>
          </w:p>
          <w:p w14:paraId="22333AF2" w14:textId="77777777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b/>
                <w:sz w:val="20"/>
                <w:szCs w:val="20"/>
              </w:rPr>
              <w:t>Monitor Processes, Materials, or Surroundings</w:t>
            </w:r>
            <w:r w:rsidRPr="00D52FD3">
              <w:rPr>
                <w:sz w:val="20"/>
                <w:szCs w:val="20"/>
              </w:rPr>
              <w:t> — Monitoring and reviewing information from materials, events, or the environment, to detect or assess </w:t>
            </w:r>
          </w:p>
          <w:p w14:paraId="77BCC26C" w14:textId="063A22B3" w:rsidR="00D52FD3" w:rsidRPr="00570CB7" w:rsidRDefault="00D52FD3" w:rsidP="00D52FD3">
            <w:pPr>
              <w:rPr>
                <w:sz w:val="20"/>
                <w:szCs w:val="20"/>
              </w:rPr>
            </w:pPr>
          </w:p>
        </w:tc>
      </w:tr>
      <w:tr w:rsidR="001C35C4" w:rsidRPr="00570CB7" w14:paraId="77BCC272" w14:textId="77777777" w:rsidTr="00D52FD3">
        <w:trPr>
          <w:jc w:val="center"/>
        </w:trPr>
        <w:tc>
          <w:tcPr>
            <w:tcW w:w="1228" w:type="dxa"/>
            <w:shd w:val="clear" w:color="auto" w:fill="4472C4" w:themeFill="accent1"/>
          </w:tcPr>
          <w:p w14:paraId="77BCC26E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mportance</w:t>
            </w:r>
          </w:p>
        </w:tc>
        <w:tc>
          <w:tcPr>
            <w:tcW w:w="2722" w:type="dxa"/>
            <w:shd w:val="clear" w:color="auto" w:fill="4472C4" w:themeFill="accent1"/>
          </w:tcPr>
          <w:p w14:paraId="77BCC26F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Knowledge</w:t>
            </w:r>
          </w:p>
        </w:tc>
        <w:tc>
          <w:tcPr>
            <w:tcW w:w="3368" w:type="dxa"/>
            <w:shd w:val="clear" w:color="auto" w:fill="4472C4" w:themeFill="accent1"/>
          </w:tcPr>
          <w:p w14:paraId="77BCC270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Skills</w:t>
            </w:r>
          </w:p>
        </w:tc>
        <w:tc>
          <w:tcPr>
            <w:tcW w:w="3482" w:type="dxa"/>
            <w:shd w:val="clear" w:color="auto" w:fill="4472C4" w:themeFill="accent1"/>
          </w:tcPr>
          <w:p w14:paraId="77BCC271" w14:textId="77777777" w:rsidR="001C35C4" w:rsidRPr="00570CB7" w:rsidRDefault="001C35C4" w:rsidP="004C2162">
            <w:pPr>
              <w:jc w:val="center"/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Abilities </w:t>
            </w:r>
          </w:p>
        </w:tc>
      </w:tr>
      <w:tr w:rsidR="001C35C4" w:rsidRPr="00570CB7" w14:paraId="77BCC28D" w14:textId="77777777" w:rsidTr="00D52FD3">
        <w:trPr>
          <w:jc w:val="center"/>
        </w:trPr>
        <w:tc>
          <w:tcPr>
            <w:tcW w:w="1228" w:type="dxa"/>
            <w:shd w:val="clear" w:color="auto" w:fill="D9E2F3" w:themeFill="accent1" w:themeFillTint="33"/>
          </w:tcPr>
          <w:p w14:paraId="77BCC273" w14:textId="77777777" w:rsidR="001C35C4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 - 1</w:t>
            </w:r>
            <w:r w:rsidRPr="00570CB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verage - 2</w:t>
            </w:r>
          </w:p>
          <w:p w14:paraId="77BCC274" w14:textId="77777777" w:rsidR="001C35C4" w:rsidRPr="00570CB7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 - 3</w:t>
            </w:r>
          </w:p>
        </w:tc>
        <w:tc>
          <w:tcPr>
            <w:tcW w:w="2722" w:type="dxa"/>
            <w:shd w:val="clear" w:color="auto" w:fill="D9E2F3" w:themeFill="accent1" w:themeFillTint="33"/>
          </w:tcPr>
          <w:p w14:paraId="5FA30945" w14:textId="1DDB33C3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>*Equipment -1</w:t>
            </w:r>
          </w:p>
          <w:p w14:paraId="10EA055E" w14:textId="1A392343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>*Policies - 1</w:t>
            </w:r>
          </w:p>
          <w:p w14:paraId="0D634EFC" w14:textId="38DF1D2E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 xml:space="preserve"> *Procedures</w:t>
            </w:r>
            <w:r w:rsidRPr="00D52FD3">
              <w:rPr>
                <w:sz w:val="20"/>
                <w:szCs w:val="20"/>
              </w:rPr>
              <w:t>-1</w:t>
            </w:r>
          </w:p>
          <w:p w14:paraId="31236A46" w14:textId="3E484121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 xml:space="preserve">*Strategies to promote </w:t>
            </w:r>
            <w:r w:rsidRPr="00D52FD3">
              <w:rPr>
                <w:sz w:val="20"/>
                <w:szCs w:val="20"/>
              </w:rPr>
              <w:t>-1</w:t>
            </w:r>
            <w:r w:rsidRPr="00D52FD3">
              <w:rPr>
                <w:sz w:val="20"/>
                <w:szCs w:val="20"/>
              </w:rPr>
              <w:t>effective local, state, or national security</w:t>
            </w:r>
            <w:r w:rsidRPr="00D52FD3">
              <w:rPr>
                <w:sz w:val="20"/>
                <w:szCs w:val="20"/>
              </w:rPr>
              <w:t>-</w:t>
            </w:r>
            <w:r w:rsidRPr="00D52FD3">
              <w:rPr>
                <w:sz w:val="20"/>
                <w:szCs w:val="20"/>
              </w:rPr>
              <w:t>2</w:t>
            </w:r>
          </w:p>
          <w:p w14:paraId="36B0C5F0" w14:textId="6FED7351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 xml:space="preserve">*English language including the meaning and spelling of words, rules of composition, and grammar. </w:t>
            </w:r>
            <w:r w:rsidRPr="00D52FD3">
              <w:rPr>
                <w:sz w:val="20"/>
                <w:szCs w:val="20"/>
              </w:rPr>
              <w:t>-1</w:t>
            </w:r>
          </w:p>
          <w:p w14:paraId="40115280" w14:textId="2FB1A193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 xml:space="preserve">*Customer and personal services. </w:t>
            </w:r>
            <w:r w:rsidRPr="00D52FD3">
              <w:rPr>
                <w:sz w:val="20"/>
                <w:szCs w:val="20"/>
              </w:rPr>
              <w:t>-</w:t>
            </w:r>
            <w:r w:rsidRPr="00D52FD3">
              <w:rPr>
                <w:sz w:val="20"/>
                <w:szCs w:val="20"/>
              </w:rPr>
              <w:t>2</w:t>
            </w:r>
          </w:p>
          <w:p w14:paraId="0380DF2D" w14:textId="4C90589F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>*Needs assessment</w:t>
            </w:r>
            <w:r w:rsidRPr="00D52FD3">
              <w:rPr>
                <w:sz w:val="20"/>
                <w:szCs w:val="20"/>
              </w:rPr>
              <w:t>-1</w:t>
            </w:r>
          </w:p>
          <w:p w14:paraId="36A65F1B" w14:textId="3C5E039B" w:rsidR="00D52FD3" w:rsidRPr="00D52FD3" w:rsidRDefault="00D52FD3" w:rsidP="00D52FD3">
            <w:pPr>
              <w:rPr>
                <w:sz w:val="20"/>
                <w:szCs w:val="20"/>
              </w:rPr>
            </w:pPr>
            <w:r w:rsidRPr="00D52FD3">
              <w:rPr>
                <w:sz w:val="20"/>
                <w:szCs w:val="20"/>
              </w:rPr>
              <w:t>*Quality standards for services</w:t>
            </w:r>
            <w:r w:rsidRPr="00D52FD3">
              <w:rPr>
                <w:sz w:val="20"/>
                <w:szCs w:val="20"/>
              </w:rPr>
              <w:t>-1</w:t>
            </w:r>
          </w:p>
          <w:p w14:paraId="77BCC27B" w14:textId="0D6E11D5" w:rsidR="001C35C4" w:rsidRPr="00D52FD3" w:rsidRDefault="001C35C4" w:rsidP="00861DA7">
            <w:pPr>
              <w:rPr>
                <w:sz w:val="20"/>
                <w:szCs w:val="20"/>
              </w:rPr>
            </w:pPr>
          </w:p>
        </w:tc>
        <w:tc>
          <w:tcPr>
            <w:tcW w:w="3368" w:type="dxa"/>
            <w:shd w:val="clear" w:color="auto" w:fill="D9E2F3" w:themeFill="accent1" w:themeFillTint="33"/>
          </w:tcPr>
          <w:p w14:paraId="77BCC27C" w14:textId="77777777" w:rsidR="00326F07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Critical Thinking</w:t>
            </w:r>
            <w:r>
              <w:rPr>
                <w:sz w:val="20"/>
                <w:szCs w:val="20"/>
              </w:rPr>
              <w:t xml:space="preserve"> </w:t>
            </w:r>
            <w:r w:rsidR="0089358D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1</w:t>
            </w:r>
          </w:p>
          <w:p w14:paraId="77BCC27D" w14:textId="77777777" w:rsidR="0089358D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oordination – 1</w:t>
            </w:r>
          </w:p>
          <w:p w14:paraId="77BCC27E" w14:textId="77777777" w:rsidR="0089358D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nagement of Personnel – 1</w:t>
            </w:r>
          </w:p>
          <w:p w14:paraId="77BCC27F" w14:textId="77777777" w:rsidR="0089358D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Resources Allocation – 1</w:t>
            </w:r>
          </w:p>
          <w:p w14:paraId="77BCC280" w14:textId="77777777" w:rsidR="0089358D" w:rsidRPr="00326F07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onitoring - 2</w:t>
            </w:r>
          </w:p>
          <w:p w14:paraId="77BCC281" w14:textId="77777777" w:rsidR="00326F07" w:rsidRPr="00326F07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Active Listening</w:t>
            </w:r>
            <w:r>
              <w:rPr>
                <w:sz w:val="20"/>
                <w:szCs w:val="20"/>
              </w:rPr>
              <w:t xml:space="preserve"> -1</w:t>
            </w:r>
          </w:p>
          <w:p w14:paraId="77BCC282" w14:textId="77777777" w:rsidR="00326F07" w:rsidRPr="00326F07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Complex Problem Solving</w:t>
            </w:r>
            <w:r>
              <w:rPr>
                <w:sz w:val="20"/>
                <w:szCs w:val="20"/>
              </w:rPr>
              <w:t xml:space="preserve"> -1</w:t>
            </w:r>
          </w:p>
          <w:p w14:paraId="77BCC283" w14:textId="77777777" w:rsidR="00326F07" w:rsidRPr="00CB36BA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Social Perceptiveness</w:t>
            </w:r>
            <w:r>
              <w:rPr>
                <w:sz w:val="20"/>
                <w:szCs w:val="20"/>
              </w:rPr>
              <w:t>-3</w:t>
            </w:r>
          </w:p>
          <w:p w14:paraId="77BCC284" w14:textId="77777777" w:rsidR="001C35C4" w:rsidRPr="00326F07" w:rsidRDefault="00326F07" w:rsidP="00326F07">
            <w:pPr>
              <w:rPr>
                <w:rFonts w:ascii="Arial" w:eastAsia="Times New Roman" w:hAnsi="Arial" w:cs="Arial"/>
                <w:color w:val="004488"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Speaking</w:t>
            </w:r>
            <w:r>
              <w:rPr>
                <w:sz w:val="20"/>
                <w:szCs w:val="20"/>
              </w:rPr>
              <w:t xml:space="preserve"> -2</w:t>
            </w:r>
          </w:p>
        </w:tc>
        <w:tc>
          <w:tcPr>
            <w:tcW w:w="3482" w:type="dxa"/>
            <w:shd w:val="clear" w:color="auto" w:fill="D9E2F3" w:themeFill="accent1" w:themeFillTint="33"/>
          </w:tcPr>
          <w:p w14:paraId="77BCC285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Deductive Reasoning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6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Inductive Reasoning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7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Oral Comprehension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8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Oral Expression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9" w14:textId="77777777" w:rsidR="001C35C4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Problem Sensitivity</w:t>
            </w:r>
            <w:r>
              <w:rPr>
                <w:sz w:val="20"/>
                <w:szCs w:val="20"/>
              </w:rPr>
              <w:t>-1</w:t>
            </w:r>
          </w:p>
          <w:p w14:paraId="77BCC28A" w14:textId="77777777" w:rsidR="0089358D" w:rsidRDefault="0089358D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Written Comprehension – 2</w:t>
            </w:r>
          </w:p>
          <w:p w14:paraId="77BCC28B" w14:textId="77777777" w:rsidR="0089358D" w:rsidRDefault="0089358D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89358D">
              <w:rPr>
                <w:sz w:val="20"/>
                <w:szCs w:val="20"/>
              </w:rPr>
              <w:t>Stress Tolerance</w:t>
            </w:r>
            <w:r>
              <w:rPr>
                <w:sz w:val="20"/>
                <w:szCs w:val="20"/>
              </w:rPr>
              <w:t xml:space="preserve"> </w:t>
            </w:r>
            <w:r w:rsidR="00A34A11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1</w:t>
            </w:r>
          </w:p>
          <w:p w14:paraId="77BCC28C" w14:textId="77777777" w:rsidR="00A34A11" w:rsidRPr="001C35C4" w:rsidRDefault="00A34A11" w:rsidP="003541AF">
            <w:pPr>
              <w:rPr>
                <w:sz w:val="20"/>
                <w:szCs w:val="20"/>
              </w:rPr>
            </w:pPr>
          </w:p>
        </w:tc>
      </w:tr>
      <w:tr w:rsidR="00B16FBE" w:rsidRPr="00570CB7" w14:paraId="77BCC293" w14:textId="77777777" w:rsidTr="00D52FD3">
        <w:trPr>
          <w:trHeight w:val="1196"/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8E" w14:textId="77777777" w:rsidR="00B16FBE" w:rsidRPr="00570CB7" w:rsidRDefault="00B16FBE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Professional Conduct Regulation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8F" w14:textId="77777777" w:rsidR="00B16FBE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w Enforcement </w:t>
            </w:r>
            <w:r w:rsidR="00B16FBE" w:rsidRPr="00570CB7">
              <w:rPr>
                <w:sz w:val="20"/>
                <w:szCs w:val="20"/>
              </w:rPr>
              <w:t>Code of ethics</w:t>
            </w:r>
          </w:p>
          <w:p w14:paraId="77BCC290" w14:textId="77777777" w:rsidR="00B12216" w:rsidRPr="00570CB7" w:rsidRDefault="00B12216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Ethic</w:t>
            </w:r>
            <w:r w:rsidR="007A2F57">
              <w:rPr>
                <w:sz w:val="20"/>
                <w:szCs w:val="20"/>
              </w:rPr>
              <w:t>al Standards</w:t>
            </w:r>
          </w:p>
          <w:p w14:paraId="77BCC291" w14:textId="77777777" w:rsidR="00B16FBE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icies and procedures</w:t>
            </w:r>
          </w:p>
          <w:p w14:paraId="77BCC292" w14:textId="77777777" w:rsidR="007A2F57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dentiality standards</w:t>
            </w:r>
          </w:p>
        </w:tc>
      </w:tr>
      <w:tr w:rsidR="00AF71F0" w:rsidRPr="00570CB7" w14:paraId="77BCC296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4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Median Salary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5" w14:textId="6B22BFEF" w:rsidR="00AF71F0" w:rsidRPr="00570CB7" w:rsidRDefault="004244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D52FD3">
              <w:rPr>
                <w:sz w:val="20"/>
                <w:szCs w:val="20"/>
              </w:rPr>
              <w:t>20,290</w:t>
            </w:r>
            <w:r w:rsidR="00AE3B71">
              <w:rPr>
                <w:sz w:val="20"/>
                <w:szCs w:val="20"/>
              </w:rPr>
              <w:t xml:space="preserve"> - </w:t>
            </w:r>
            <w:r>
              <w:rPr>
                <w:sz w:val="20"/>
                <w:szCs w:val="20"/>
              </w:rPr>
              <w:t>$</w:t>
            </w:r>
            <w:r w:rsidR="00D52FD3">
              <w:rPr>
                <w:sz w:val="20"/>
                <w:szCs w:val="20"/>
              </w:rPr>
              <w:t>49,650</w:t>
            </w:r>
            <w:r w:rsidR="007A2F57" w:rsidRPr="00D44A4C">
              <w:rPr>
                <w:sz w:val="20"/>
                <w:szCs w:val="20"/>
              </w:rPr>
              <w:t xml:space="preserve"> per year</w:t>
            </w:r>
            <w:r w:rsidR="00AE3B71">
              <w:rPr>
                <w:sz w:val="20"/>
                <w:szCs w:val="20"/>
              </w:rPr>
              <w:t xml:space="preserve"> (average </w:t>
            </w:r>
            <w:r>
              <w:rPr>
                <w:sz w:val="20"/>
                <w:szCs w:val="20"/>
              </w:rPr>
              <w:t>range</w:t>
            </w:r>
            <w:r w:rsidR="00AE3B71">
              <w:rPr>
                <w:sz w:val="20"/>
                <w:szCs w:val="20"/>
              </w:rPr>
              <w:t>)</w:t>
            </w:r>
          </w:p>
        </w:tc>
      </w:tr>
      <w:tr w:rsidR="00AF71F0" w:rsidRPr="00570CB7" w14:paraId="77BCC299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7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Education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8" w14:textId="77777777" w:rsidR="00AF71F0" w:rsidRPr="00570CB7" w:rsidRDefault="00D44A4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 school diploma or equivalent</w:t>
            </w:r>
          </w:p>
        </w:tc>
      </w:tr>
      <w:tr w:rsidR="00AF71F0" w:rsidRPr="00570CB7" w14:paraId="77BCC29C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A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2016 Jobs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B" w14:textId="0E985C54" w:rsidR="00AF71F0" w:rsidRPr="00570CB7" w:rsidRDefault="00D52F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30,000</w:t>
            </w:r>
            <w:r w:rsidR="00AE3B71">
              <w:rPr>
                <w:sz w:val="20"/>
                <w:szCs w:val="20"/>
              </w:rPr>
              <w:t>+ (Average)</w:t>
            </w:r>
          </w:p>
        </w:tc>
      </w:tr>
      <w:tr w:rsidR="00AF71F0" w:rsidRPr="00570CB7" w14:paraId="77BCC29F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9D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>2026 Jobs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9E" w14:textId="3DECC842" w:rsidR="00AF71F0" w:rsidRPr="00570CB7" w:rsidRDefault="00D52F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,000</w:t>
            </w:r>
            <w:r w:rsidR="00AE3B71">
              <w:rPr>
                <w:sz w:val="20"/>
                <w:szCs w:val="20"/>
              </w:rPr>
              <w:t xml:space="preserve"> (Average)</w:t>
            </w:r>
          </w:p>
        </w:tc>
      </w:tr>
      <w:tr w:rsidR="00AF71F0" w:rsidRPr="00570CB7" w14:paraId="77BCC2A2" w14:textId="77777777" w:rsidTr="00D52FD3">
        <w:trPr>
          <w:jc w:val="center"/>
        </w:trPr>
        <w:tc>
          <w:tcPr>
            <w:tcW w:w="3950" w:type="dxa"/>
            <w:gridSpan w:val="2"/>
            <w:shd w:val="clear" w:color="auto" w:fill="4472C4" w:themeFill="accent1"/>
          </w:tcPr>
          <w:p w14:paraId="77BCC2A0" w14:textId="77777777" w:rsidR="00AF71F0" w:rsidRPr="00570CB7" w:rsidRDefault="00AF71F0">
            <w:pPr>
              <w:rPr>
                <w:b/>
                <w:sz w:val="20"/>
                <w:szCs w:val="20"/>
              </w:rPr>
            </w:pPr>
            <w:r w:rsidRPr="00570CB7">
              <w:rPr>
                <w:b/>
                <w:sz w:val="20"/>
                <w:szCs w:val="20"/>
              </w:rPr>
              <w:t xml:space="preserve">Increase by 2020 </w:t>
            </w:r>
          </w:p>
        </w:tc>
        <w:tc>
          <w:tcPr>
            <w:tcW w:w="6850" w:type="dxa"/>
            <w:gridSpan w:val="2"/>
            <w:shd w:val="clear" w:color="auto" w:fill="D9E2F3" w:themeFill="accent1" w:themeFillTint="33"/>
          </w:tcPr>
          <w:p w14:paraId="77BCC2A1" w14:textId="77777777" w:rsidR="00AF71F0" w:rsidRPr="00570CB7" w:rsidRDefault="00191739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+ </w:t>
            </w:r>
            <w:r w:rsidR="00AE3B71">
              <w:rPr>
                <w:sz w:val="20"/>
                <w:szCs w:val="20"/>
              </w:rPr>
              <w:t>5-9</w:t>
            </w:r>
            <w:r w:rsidRPr="00570CB7">
              <w:rPr>
                <w:sz w:val="20"/>
                <w:szCs w:val="20"/>
              </w:rPr>
              <w:t>%</w:t>
            </w:r>
            <w:r w:rsidR="00AF71F0" w:rsidRPr="00570CB7">
              <w:rPr>
                <w:sz w:val="20"/>
                <w:szCs w:val="20"/>
              </w:rPr>
              <w:t xml:space="preserve"> </w:t>
            </w:r>
            <w:r w:rsidR="00AE3B71">
              <w:rPr>
                <w:sz w:val="20"/>
                <w:szCs w:val="20"/>
              </w:rPr>
              <w:t xml:space="preserve">(Average) </w:t>
            </w:r>
          </w:p>
        </w:tc>
      </w:tr>
    </w:tbl>
    <w:p w14:paraId="77BCC2A3" w14:textId="77777777" w:rsidR="00AF71F0" w:rsidRPr="00570CB7" w:rsidRDefault="007A2F57">
      <w:pPr>
        <w:rPr>
          <w:sz w:val="20"/>
          <w:szCs w:val="20"/>
        </w:rPr>
      </w:pPr>
      <w:r>
        <w:rPr>
          <w:sz w:val="20"/>
          <w:szCs w:val="20"/>
        </w:rPr>
        <w:t>Statistics</w:t>
      </w:r>
      <w:r w:rsidR="001C35C4">
        <w:rPr>
          <w:sz w:val="20"/>
          <w:szCs w:val="20"/>
        </w:rPr>
        <w:t xml:space="preserve"> obtained from Bur</w:t>
      </w:r>
      <w:r w:rsidR="00121CF6">
        <w:rPr>
          <w:sz w:val="20"/>
          <w:szCs w:val="20"/>
        </w:rPr>
        <w:t>eau of Labor Statistics</w:t>
      </w:r>
      <w:r w:rsidR="001C35C4">
        <w:rPr>
          <w:sz w:val="20"/>
          <w:szCs w:val="20"/>
        </w:rPr>
        <w:t>.</w:t>
      </w:r>
      <w:bookmarkStart w:id="1" w:name="_GoBack"/>
      <w:bookmarkEnd w:id="1"/>
    </w:p>
    <w:sectPr w:rsidR="00AF71F0" w:rsidRPr="00570CB7" w:rsidSect="00D52F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C4193"/>
    <w:multiLevelType w:val="multilevel"/>
    <w:tmpl w:val="B6B8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BD1749"/>
    <w:multiLevelType w:val="multilevel"/>
    <w:tmpl w:val="FCBC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F24CB4"/>
    <w:multiLevelType w:val="multilevel"/>
    <w:tmpl w:val="B39C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FD5178"/>
    <w:multiLevelType w:val="multilevel"/>
    <w:tmpl w:val="743A5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08768B"/>
    <w:multiLevelType w:val="multilevel"/>
    <w:tmpl w:val="111E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6D169A"/>
    <w:multiLevelType w:val="multilevel"/>
    <w:tmpl w:val="A12CB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mwqAUAmVqDTi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D4194"/>
    <w:rsid w:val="000E5403"/>
    <w:rsid w:val="000F0783"/>
    <w:rsid w:val="000F4243"/>
    <w:rsid w:val="000F4A2F"/>
    <w:rsid w:val="00101941"/>
    <w:rsid w:val="001032E8"/>
    <w:rsid w:val="00103D65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62163"/>
    <w:rsid w:val="0016386A"/>
    <w:rsid w:val="00174FF3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56FE0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304DCC"/>
    <w:rsid w:val="00310109"/>
    <w:rsid w:val="0032116F"/>
    <w:rsid w:val="003235B6"/>
    <w:rsid w:val="00324ED5"/>
    <w:rsid w:val="00326F07"/>
    <w:rsid w:val="00340054"/>
    <w:rsid w:val="00343AA3"/>
    <w:rsid w:val="00343C22"/>
    <w:rsid w:val="003444C3"/>
    <w:rsid w:val="003449C0"/>
    <w:rsid w:val="00347AED"/>
    <w:rsid w:val="00350B2E"/>
    <w:rsid w:val="00353511"/>
    <w:rsid w:val="00353FAA"/>
    <w:rsid w:val="003541AF"/>
    <w:rsid w:val="00360288"/>
    <w:rsid w:val="003618DF"/>
    <w:rsid w:val="00362DDB"/>
    <w:rsid w:val="00364BBC"/>
    <w:rsid w:val="00372628"/>
    <w:rsid w:val="00375838"/>
    <w:rsid w:val="003777D3"/>
    <w:rsid w:val="003806E8"/>
    <w:rsid w:val="0038279B"/>
    <w:rsid w:val="00387828"/>
    <w:rsid w:val="00390FA2"/>
    <w:rsid w:val="0039149B"/>
    <w:rsid w:val="0039210C"/>
    <w:rsid w:val="00393F1D"/>
    <w:rsid w:val="00396693"/>
    <w:rsid w:val="00397E20"/>
    <w:rsid w:val="003A15CE"/>
    <w:rsid w:val="003A24A6"/>
    <w:rsid w:val="003A6685"/>
    <w:rsid w:val="003B02D7"/>
    <w:rsid w:val="003B0C75"/>
    <w:rsid w:val="003C479F"/>
    <w:rsid w:val="003C5BAB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244E2"/>
    <w:rsid w:val="00430D57"/>
    <w:rsid w:val="00432871"/>
    <w:rsid w:val="004329F5"/>
    <w:rsid w:val="00440FA2"/>
    <w:rsid w:val="0044506E"/>
    <w:rsid w:val="00460E54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B330D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542F7"/>
    <w:rsid w:val="00661464"/>
    <w:rsid w:val="0066456F"/>
    <w:rsid w:val="00664D96"/>
    <w:rsid w:val="0067297B"/>
    <w:rsid w:val="00672BB2"/>
    <w:rsid w:val="006776C9"/>
    <w:rsid w:val="00681297"/>
    <w:rsid w:val="00684F94"/>
    <w:rsid w:val="00687604"/>
    <w:rsid w:val="00692DC8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2F57"/>
    <w:rsid w:val="007A4B32"/>
    <w:rsid w:val="007A5824"/>
    <w:rsid w:val="007B1D49"/>
    <w:rsid w:val="007B1F3D"/>
    <w:rsid w:val="007B2328"/>
    <w:rsid w:val="007C40CE"/>
    <w:rsid w:val="007D2767"/>
    <w:rsid w:val="007D530F"/>
    <w:rsid w:val="007E0B8E"/>
    <w:rsid w:val="007E0C4E"/>
    <w:rsid w:val="007E1ECD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2CCB"/>
    <w:rsid w:val="00834CDF"/>
    <w:rsid w:val="00840E9A"/>
    <w:rsid w:val="0084149D"/>
    <w:rsid w:val="0084441F"/>
    <w:rsid w:val="0084618A"/>
    <w:rsid w:val="00850227"/>
    <w:rsid w:val="008541EE"/>
    <w:rsid w:val="00855737"/>
    <w:rsid w:val="00855C39"/>
    <w:rsid w:val="00861DA7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9358D"/>
    <w:rsid w:val="008A4A06"/>
    <w:rsid w:val="008A4AE9"/>
    <w:rsid w:val="008B1024"/>
    <w:rsid w:val="008B1BED"/>
    <w:rsid w:val="008B1C8D"/>
    <w:rsid w:val="008B73C9"/>
    <w:rsid w:val="008B792B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288"/>
    <w:rsid w:val="00915D47"/>
    <w:rsid w:val="0092234D"/>
    <w:rsid w:val="009251E8"/>
    <w:rsid w:val="009258AB"/>
    <w:rsid w:val="0093033B"/>
    <w:rsid w:val="00930ED1"/>
    <w:rsid w:val="00931096"/>
    <w:rsid w:val="00933646"/>
    <w:rsid w:val="009336AC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5AB0"/>
    <w:rsid w:val="009A5CFC"/>
    <w:rsid w:val="009B15EC"/>
    <w:rsid w:val="009B35A0"/>
    <w:rsid w:val="009B613B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0D1A"/>
    <w:rsid w:val="00A32598"/>
    <w:rsid w:val="00A336CE"/>
    <w:rsid w:val="00A34A11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B2CFC"/>
    <w:rsid w:val="00AC5150"/>
    <w:rsid w:val="00AC5FAC"/>
    <w:rsid w:val="00AC65BD"/>
    <w:rsid w:val="00AD1BA6"/>
    <w:rsid w:val="00AD34E6"/>
    <w:rsid w:val="00AD6FFF"/>
    <w:rsid w:val="00AE0BD6"/>
    <w:rsid w:val="00AE0D6E"/>
    <w:rsid w:val="00AE3B71"/>
    <w:rsid w:val="00AE546A"/>
    <w:rsid w:val="00AE71D5"/>
    <w:rsid w:val="00AF1C3D"/>
    <w:rsid w:val="00AF45CE"/>
    <w:rsid w:val="00AF71F0"/>
    <w:rsid w:val="00AF7D13"/>
    <w:rsid w:val="00B07433"/>
    <w:rsid w:val="00B07A0C"/>
    <w:rsid w:val="00B120CD"/>
    <w:rsid w:val="00B12216"/>
    <w:rsid w:val="00B14AC7"/>
    <w:rsid w:val="00B16FBE"/>
    <w:rsid w:val="00B171D9"/>
    <w:rsid w:val="00B224BF"/>
    <w:rsid w:val="00B30FAE"/>
    <w:rsid w:val="00B30FE8"/>
    <w:rsid w:val="00B32E9A"/>
    <w:rsid w:val="00B341A2"/>
    <w:rsid w:val="00B36563"/>
    <w:rsid w:val="00B52F8A"/>
    <w:rsid w:val="00B54DFF"/>
    <w:rsid w:val="00B64E8F"/>
    <w:rsid w:val="00B6649D"/>
    <w:rsid w:val="00B700D9"/>
    <w:rsid w:val="00B73B23"/>
    <w:rsid w:val="00B742E5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BF7630"/>
    <w:rsid w:val="00C00CFB"/>
    <w:rsid w:val="00C00D1E"/>
    <w:rsid w:val="00C021E0"/>
    <w:rsid w:val="00C02A22"/>
    <w:rsid w:val="00C050A9"/>
    <w:rsid w:val="00C1319A"/>
    <w:rsid w:val="00C131A1"/>
    <w:rsid w:val="00C16993"/>
    <w:rsid w:val="00C17374"/>
    <w:rsid w:val="00C20FD3"/>
    <w:rsid w:val="00C2249F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3059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05FD"/>
    <w:rsid w:val="00D3161F"/>
    <w:rsid w:val="00D40A54"/>
    <w:rsid w:val="00D44A4C"/>
    <w:rsid w:val="00D50726"/>
    <w:rsid w:val="00D52FD3"/>
    <w:rsid w:val="00D53869"/>
    <w:rsid w:val="00D54D58"/>
    <w:rsid w:val="00D60A92"/>
    <w:rsid w:val="00D741CE"/>
    <w:rsid w:val="00D8024F"/>
    <w:rsid w:val="00D80B39"/>
    <w:rsid w:val="00D8536C"/>
    <w:rsid w:val="00D85F22"/>
    <w:rsid w:val="00D86918"/>
    <w:rsid w:val="00D93000"/>
    <w:rsid w:val="00D935A2"/>
    <w:rsid w:val="00D97CC0"/>
    <w:rsid w:val="00DA3231"/>
    <w:rsid w:val="00DA6AA3"/>
    <w:rsid w:val="00DB0511"/>
    <w:rsid w:val="00DB5395"/>
    <w:rsid w:val="00DC20D2"/>
    <w:rsid w:val="00DC276A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816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D4821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CC245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9E90F-B034-434B-AE56-63B4B87F1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18-03-21T18:15:00Z</cp:lastPrinted>
  <dcterms:created xsi:type="dcterms:W3CDTF">2019-06-05T21:32:00Z</dcterms:created>
  <dcterms:modified xsi:type="dcterms:W3CDTF">2019-06-05T21:32:00Z</dcterms:modified>
</cp:coreProperties>
</file>